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4E427" w14:textId="77777777" w:rsidR="00264EF8" w:rsidRDefault="00A07FA2">
      <w:pPr>
        <w:pStyle w:val="Title"/>
        <w:jc w:val="center"/>
        <w:rPr>
          <w:rFonts w:ascii="Montserrat" w:eastAsia="Montserrat" w:hAnsi="Montserrat" w:cs="Montserrat"/>
          <w:b/>
          <w:color w:val="CC0000"/>
          <w:u w:val="single"/>
        </w:rPr>
      </w:pPr>
      <w:bookmarkStart w:id="0" w:name="_top"/>
      <w:bookmarkEnd w:id="0"/>
      <w:r>
        <w:rPr>
          <w:rFonts w:ascii="Montserrat" w:eastAsia="Montserrat" w:hAnsi="Montserrat" w:cs="Montserrat"/>
          <w:b/>
          <w:color w:val="CC0000"/>
          <w:u w:val="single"/>
        </w:rPr>
        <w:t>Capstone Project Submission</w:t>
      </w:r>
    </w:p>
    <w:p w14:paraId="15916112" w14:textId="77777777" w:rsidR="00264EF8" w:rsidRDefault="00264EF8">
      <w:pPr>
        <w:pStyle w:val="Normal1"/>
        <w:rPr>
          <w:rFonts w:ascii="Montserrat" w:eastAsia="Montserrat" w:hAnsi="Montserrat" w:cs="Montserrat"/>
          <w:color w:val="073763"/>
          <w:u w:val="single"/>
        </w:rPr>
      </w:pPr>
    </w:p>
    <w:p w14:paraId="0545AC29"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5CEA5259"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2465F5AD"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768EC36A"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33FEB25F" w14:textId="77777777">
        <w:trPr>
          <w:trHeight w:val="418"/>
        </w:trPr>
        <w:tc>
          <w:tcPr>
            <w:tcW w:w="9655" w:type="dxa"/>
            <w:shd w:val="clear" w:color="auto" w:fill="auto"/>
            <w:tcMar>
              <w:top w:w="100" w:type="dxa"/>
              <w:left w:w="100" w:type="dxa"/>
              <w:bottom w:w="100" w:type="dxa"/>
              <w:right w:w="100" w:type="dxa"/>
            </w:tcMar>
          </w:tcPr>
          <w:p w14:paraId="5DEBA3FB"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1AEF0C2F" w14:textId="77777777" w:rsidTr="00F021D9">
        <w:trPr>
          <w:trHeight w:val="1302"/>
        </w:trPr>
        <w:tc>
          <w:tcPr>
            <w:tcW w:w="9655" w:type="dxa"/>
            <w:shd w:val="clear" w:color="auto" w:fill="auto"/>
            <w:tcMar>
              <w:top w:w="100" w:type="dxa"/>
              <w:left w:w="100" w:type="dxa"/>
              <w:bottom w:w="100" w:type="dxa"/>
              <w:right w:w="100" w:type="dxa"/>
            </w:tcMar>
          </w:tcPr>
          <w:p w14:paraId="4D0DA65A" w14:textId="77777777"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14:paraId="1FB39B3F" w14:textId="1A8D6838" w:rsidR="00F431F8" w:rsidRPr="00EA54F8" w:rsidRDefault="00424604" w:rsidP="00665FF2">
            <w:pPr>
              <w:pStyle w:val="ListParagraph"/>
              <w:numPr>
                <w:ilvl w:val="0"/>
                <w:numId w:val="8"/>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Debashish Das</w:t>
            </w:r>
          </w:p>
          <w:p w14:paraId="48577D7A" w14:textId="60059EDA" w:rsidR="007910A2" w:rsidRDefault="00424604"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Pr>
                <w:rFonts w:asciiTheme="minorHAnsi" w:eastAsia="Times New Roman" w:hAnsiTheme="minorHAnsi" w:cs="Times New Roman"/>
                <w:b/>
                <w:sz w:val="24"/>
                <w:szCs w:val="24"/>
              </w:rPr>
              <w:t xml:space="preserve">Mail- </w:t>
            </w:r>
            <w:r>
              <w:t>devashishdas40@gmail.com</w:t>
            </w:r>
          </w:p>
          <w:p w14:paraId="5F7596FF" w14:textId="77777777"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3D2EA122" w14:textId="77777777"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r w:rsidR="00EA54F8" w:rsidRPr="00CB3868">
              <w:rPr>
                <w:rFonts w:asciiTheme="minorHAnsi" w:eastAsia="Times New Roman" w:hAnsiTheme="minorHAnsi" w:cs="Times New Roman"/>
                <w:sz w:val="24"/>
                <w:szCs w:val="24"/>
              </w:rPr>
              <w:t xml:space="preserve"> </w:t>
            </w:r>
          </w:p>
          <w:p w14:paraId="40E86FCA" w14:textId="77777777"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30157B70"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14:paraId="432D5679"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14:paraId="3D5B312E"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14:paraId="6E7A87A7" w14:textId="77777777" w:rsidR="00014D4B" w:rsidRPr="00CB3868"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14:paraId="6DB2F89E" w14:textId="77777777" w:rsidR="007910A2" w:rsidRPr="00014D4B" w:rsidRDefault="007910A2" w:rsidP="00014D4B">
            <w:pPr>
              <w:rPr>
                <w:rFonts w:asciiTheme="minorHAnsi" w:eastAsia="Times New Roman" w:hAnsiTheme="minorHAnsi" w:cs="Times New Roman"/>
                <w:b/>
                <w:sz w:val="24"/>
                <w:szCs w:val="24"/>
              </w:rPr>
            </w:pPr>
          </w:p>
          <w:p w14:paraId="05F8B56C" w14:textId="54C3BB57" w:rsidR="007910A2" w:rsidRPr="00EA54F8" w:rsidRDefault="00B6033D" w:rsidP="007910A2">
            <w:pPr>
              <w:pStyle w:val="ListParagraph"/>
              <w:numPr>
                <w:ilvl w:val="0"/>
                <w:numId w:val="9"/>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 xml:space="preserve"> Luck</w:t>
            </w:r>
            <w:r w:rsidR="00424604">
              <w:rPr>
                <w:rFonts w:asciiTheme="minorHAnsi" w:eastAsia="Times New Roman" w:hAnsiTheme="minorHAnsi" w:cs="Times New Roman"/>
                <w:b/>
                <w:color w:val="C00000"/>
                <w:sz w:val="24"/>
                <w:szCs w:val="24"/>
              </w:rPr>
              <w:t xml:space="preserve">y </w:t>
            </w:r>
            <w:proofErr w:type="spellStart"/>
            <w:r w:rsidR="00424604">
              <w:rPr>
                <w:rFonts w:asciiTheme="minorHAnsi" w:eastAsia="Times New Roman" w:hAnsiTheme="minorHAnsi" w:cs="Times New Roman"/>
                <w:b/>
                <w:color w:val="C00000"/>
                <w:sz w:val="24"/>
                <w:szCs w:val="24"/>
              </w:rPr>
              <w:t>jain</w:t>
            </w:r>
            <w:proofErr w:type="spellEnd"/>
          </w:p>
          <w:p w14:paraId="315492A1" w14:textId="73FAFF47" w:rsidR="007910A2" w:rsidRDefault="00424604"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sidRPr="007910A2">
              <w:rPr>
                <w:rFonts w:asciiTheme="minorHAnsi" w:eastAsia="Times New Roman" w:hAnsiTheme="minorHAnsi" w:cs="Times New Roman"/>
                <w:b/>
                <w:sz w:val="24"/>
                <w:szCs w:val="24"/>
              </w:rPr>
              <w:t>Mail</w:t>
            </w:r>
            <w:r w:rsidR="007910A2">
              <w:rPr>
                <w:rFonts w:asciiTheme="minorHAnsi" w:eastAsia="Times New Roman" w:hAnsiTheme="minorHAnsi" w:cs="Times New Roman"/>
                <w:b/>
                <w:sz w:val="24"/>
                <w:szCs w:val="24"/>
              </w:rPr>
              <w:t>-</w:t>
            </w:r>
            <w:r w:rsidR="00B6033D">
              <w:rPr>
                <w:rFonts w:asciiTheme="minorHAnsi" w:eastAsia="Times New Roman" w:hAnsiTheme="minorHAnsi" w:cs="Times New Roman"/>
                <w:b/>
                <w:sz w:val="24"/>
                <w:szCs w:val="24"/>
              </w:rPr>
              <w:t>jainluckycool@gmail.com</w:t>
            </w:r>
          </w:p>
          <w:p w14:paraId="1489EC47" w14:textId="77777777" w:rsidR="007910A2" w:rsidRPr="00CB3868"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0A3A25B4" w14:textId="77777777"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p>
          <w:p w14:paraId="73C52FEC" w14:textId="77777777" w:rsidR="00CB3868" w:rsidRPr="00014D4B" w:rsidRDefault="007910A2" w:rsidP="00014D4B">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6ECC6026" w14:textId="77777777"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14:paraId="319195E8" w14:textId="77777777" w:rsid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14:paraId="3930A1C0" w14:textId="77777777" w:rsidR="00014D4B" w:rsidRP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Elastic Net Regressor</w:t>
            </w:r>
          </w:p>
          <w:p w14:paraId="19BA0CA2" w14:textId="77777777" w:rsidR="00CB3868" w:rsidRDefault="00CB3868"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11835A14" w14:textId="77777777" w:rsidR="00CB3868" w:rsidRPr="00CB3868" w:rsidRDefault="00CB3868" w:rsidP="00CB3868">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p w14:paraId="77235FB8" w14:textId="77777777" w:rsidR="00CB3868" w:rsidRDefault="00CB3868" w:rsidP="00CB3868">
            <w:pPr>
              <w:pStyle w:val="ListParagraph"/>
              <w:ind w:left="1440"/>
              <w:rPr>
                <w:rFonts w:asciiTheme="minorHAnsi" w:eastAsia="Times New Roman" w:hAnsiTheme="minorHAnsi" w:cs="Times New Roman"/>
                <w:sz w:val="24"/>
                <w:szCs w:val="24"/>
              </w:rPr>
            </w:pPr>
          </w:p>
          <w:p w14:paraId="231C075D" w14:textId="77777777" w:rsidR="00CB3868" w:rsidRPr="00CB3868" w:rsidRDefault="00CB3868" w:rsidP="00CB3868">
            <w:pPr>
              <w:pStyle w:val="ListParagraph"/>
              <w:ind w:left="1440"/>
              <w:rPr>
                <w:rFonts w:asciiTheme="minorHAnsi" w:eastAsia="Times New Roman" w:hAnsiTheme="minorHAnsi" w:cs="Times New Roman"/>
                <w:sz w:val="24"/>
                <w:szCs w:val="24"/>
              </w:rPr>
            </w:pPr>
          </w:p>
          <w:p w14:paraId="05533575" w14:textId="17AB7C9A" w:rsidR="007910A2" w:rsidRPr="00EA54F8" w:rsidRDefault="00424604" w:rsidP="007910A2">
            <w:pPr>
              <w:pStyle w:val="ListParagraph"/>
              <w:numPr>
                <w:ilvl w:val="0"/>
                <w:numId w:val="10"/>
              </w:numPr>
              <w:rPr>
                <w:rFonts w:asciiTheme="minorHAnsi" w:eastAsia="Times New Roman" w:hAnsiTheme="minorHAnsi" w:cs="Times New Roman"/>
                <w:b/>
                <w:color w:val="C00000"/>
                <w:sz w:val="24"/>
                <w:szCs w:val="24"/>
              </w:rPr>
            </w:pPr>
            <w:proofErr w:type="spellStart"/>
            <w:r>
              <w:rPr>
                <w:rFonts w:asciiTheme="minorHAnsi" w:eastAsia="Times New Roman" w:hAnsiTheme="minorHAnsi" w:cs="Times New Roman"/>
                <w:b/>
                <w:color w:val="C00000"/>
                <w:sz w:val="24"/>
                <w:szCs w:val="24"/>
              </w:rPr>
              <w:t>Vivek</w:t>
            </w:r>
            <w:proofErr w:type="spellEnd"/>
            <w:r>
              <w:rPr>
                <w:rFonts w:asciiTheme="minorHAnsi" w:eastAsia="Times New Roman" w:hAnsiTheme="minorHAnsi" w:cs="Times New Roman"/>
                <w:b/>
                <w:color w:val="C00000"/>
                <w:sz w:val="24"/>
                <w:szCs w:val="24"/>
              </w:rPr>
              <w:t xml:space="preserve"> </w:t>
            </w:r>
            <w:proofErr w:type="spellStart"/>
            <w:r>
              <w:rPr>
                <w:rFonts w:asciiTheme="minorHAnsi" w:eastAsia="Times New Roman" w:hAnsiTheme="minorHAnsi" w:cs="Times New Roman"/>
                <w:b/>
                <w:color w:val="C00000"/>
                <w:sz w:val="24"/>
                <w:szCs w:val="24"/>
              </w:rPr>
              <w:t>katolkar</w:t>
            </w:r>
            <w:proofErr w:type="spellEnd"/>
          </w:p>
          <w:p w14:paraId="6814A263" w14:textId="061A6BBF" w:rsidR="001802A3" w:rsidRDefault="001802A3" w:rsidP="001802A3">
            <w:pPr>
              <w:pStyle w:val="ListParagraph"/>
            </w:pPr>
            <w:hyperlink r:id="rId5" w:history="1">
              <w:r w:rsidRPr="00A5633F">
                <w:rPr>
                  <w:rStyle w:val="Hyperlink"/>
                  <w:rFonts w:asciiTheme="minorHAnsi" w:eastAsia="Times New Roman" w:hAnsiTheme="minorHAnsi" w:cs="Times New Roman"/>
                  <w:b/>
                  <w:sz w:val="24"/>
                  <w:szCs w:val="24"/>
                </w:rPr>
                <w:t>E-Mail-</w:t>
              </w:r>
              <w:r w:rsidRPr="00A5633F">
                <w:rPr>
                  <w:rStyle w:val="Hyperlink"/>
                  <w:rFonts w:asciiTheme="minorHAnsi" w:eastAsia="Times New Roman" w:hAnsiTheme="minorHAnsi" w:cs="Times New Roman"/>
                  <w:sz w:val="24"/>
                  <w:szCs w:val="24"/>
                </w:rPr>
                <w:t>v</w:t>
              </w:r>
              <w:r w:rsidRPr="00A5633F">
                <w:rPr>
                  <w:rStyle w:val="Hyperlink"/>
                </w:rPr>
                <w:t>ivekkatolkar7@gmail.com</w:t>
              </w:r>
            </w:hyperlink>
            <w:bookmarkStart w:id="1" w:name="_GoBack"/>
            <w:bookmarkEnd w:id="1"/>
          </w:p>
          <w:p w14:paraId="1AB00BFC" w14:textId="41F08556" w:rsidR="00F021D9" w:rsidRPr="00CB3868" w:rsidRDefault="00F021D9" w:rsidP="001802A3">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6EC88E5F" w14:textId="77777777"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1F0ACBD3" w14:textId="77777777"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14:paraId="7C3A141F" w14:textId="77777777" w:rsidR="00014D4B"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Lasso Regression</w:t>
            </w:r>
          </w:p>
          <w:p w14:paraId="5B22EB7C" w14:textId="152E5A6A" w:rsidR="00014D4B" w:rsidRPr="00CB3868"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Ridge</w:t>
            </w:r>
            <w:r w:rsidR="00B6033D">
              <w:rPr>
                <w:rFonts w:asciiTheme="minorHAnsi" w:eastAsia="Times New Roman" w:hAnsiTheme="minorHAnsi" w:cs="Times New Roman"/>
                <w:sz w:val="24"/>
                <w:szCs w:val="24"/>
              </w:rPr>
              <w:t xml:space="preserve"> </w:t>
            </w:r>
            <w:r>
              <w:rPr>
                <w:rFonts w:asciiTheme="minorHAnsi" w:eastAsia="Times New Roman" w:hAnsiTheme="minorHAnsi" w:cs="Times New Roman"/>
                <w:sz w:val="24"/>
                <w:szCs w:val="24"/>
              </w:rPr>
              <w:t>Regression</w:t>
            </w:r>
          </w:p>
          <w:p w14:paraId="65B0E88F" w14:textId="77777777" w:rsidR="00F021D9" w:rsidRDefault="00F021D9" w:rsidP="00F021D9">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4ED6A119" w14:textId="77777777" w:rsidR="00EA54F8" w:rsidRPr="00F021D9" w:rsidRDefault="00F021D9" w:rsidP="00F021D9">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tc>
      </w:tr>
      <w:tr w:rsidR="00264EF8" w14:paraId="760E3962" w14:textId="77777777">
        <w:trPr>
          <w:trHeight w:val="418"/>
        </w:trPr>
        <w:tc>
          <w:tcPr>
            <w:tcW w:w="9655" w:type="dxa"/>
            <w:shd w:val="clear" w:color="auto" w:fill="auto"/>
            <w:tcMar>
              <w:top w:w="100" w:type="dxa"/>
              <w:left w:w="100" w:type="dxa"/>
              <w:bottom w:w="100" w:type="dxa"/>
              <w:right w:w="100" w:type="dxa"/>
            </w:tcMar>
          </w:tcPr>
          <w:p w14:paraId="5FB32138"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6F4C5664" w14:textId="77777777">
        <w:trPr>
          <w:trHeight w:val="1136"/>
        </w:trPr>
        <w:tc>
          <w:tcPr>
            <w:tcW w:w="9655" w:type="dxa"/>
            <w:shd w:val="clear" w:color="auto" w:fill="auto"/>
            <w:tcMar>
              <w:top w:w="100" w:type="dxa"/>
              <w:left w:w="100" w:type="dxa"/>
              <w:bottom w:w="100" w:type="dxa"/>
              <w:right w:w="100" w:type="dxa"/>
            </w:tcMar>
          </w:tcPr>
          <w:p w14:paraId="1ABC4EDA"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4529CA8D" w14:textId="764A8AC4" w:rsidR="00014D4B" w:rsidRDefault="00A07FA2" w:rsidP="00692DCC">
            <w:pPr>
              <w:pStyle w:val="Normal1"/>
              <w:widowControl w:val="0"/>
              <w:pBdr>
                <w:top w:val="nil"/>
                <w:left w:val="nil"/>
                <w:bottom w:val="nil"/>
                <w:right w:val="nil"/>
                <w:between w:val="nil"/>
              </w:pBdr>
              <w:spacing w:line="240" w:lineRule="auto"/>
              <w:rPr>
                <w:rFonts w:ascii="Montserrat" w:eastAsia="Montserrat" w:hAnsi="Montserrat" w:cs="Montserrat"/>
                <w:color w:val="073763"/>
              </w:rPr>
            </w:pPr>
            <w:proofErr w:type="spellStart"/>
            <w:r>
              <w:rPr>
                <w:rFonts w:ascii="Montserrat" w:eastAsia="Montserrat" w:hAnsi="Montserrat" w:cs="Montserrat"/>
                <w:color w:val="073763"/>
              </w:rPr>
              <w:t>Github</w:t>
            </w:r>
            <w:proofErr w:type="spellEnd"/>
            <w:r>
              <w:rPr>
                <w:rFonts w:ascii="Montserrat" w:eastAsia="Montserrat" w:hAnsi="Montserrat" w:cs="Montserrat"/>
                <w:color w:val="073763"/>
              </w:rPr>
              <w:t xml:space="preserve"> Link:-</w:t>
            </w:r>
            <w:r w:rsidR="00692DCC">
              <w:rPr>
                <w:rFonts w:ascii="Montserrat" w:eastAsia="Montserrat" w:hAnsi="Montserrat" w:cs="Montserrat"/>
                <w:color w:val="073763"/>
              </w:rPr>
              <w:t xml:space="preserve"> </w:t>
            </w:r>
            <w:r w:rsidR="0034595B" w:rsidRPr="0034595B">
              <w:rPr>
                <w:rFonts w:ascii="Montserrat" w:eastAsia="Montserrat" w:hAnsi="Montserrat" w:cs="Montserrat"/>
                <w:color w:val="073763"/>
              </w:rPr>
              <w:t>https://github.com/luckyj23/Bike-sharing-Demand-prediction</w:t>
            </w:r>
          </w:p>
        </w:tc>
      </w:tr>
      <w:tr w:rsidR="00264EF8" w14:paraId="01F39E3F" w14:textId="77777777" w:rsidTr="00A07FA2">
        <w:trPr>
          <w:trHeight w:val="458"/>
        </w:trPr>
        <w:tc>
          <w:tcPr>
            <w:tcW w:w="9655" w:type="dxa"/>
            <w:shd w:val="clear" w:color="auto" w:fill="auto"/>
            <w:tcMar>
              <w:top w:w="100" w:type="dxa"/>
              <w:left w:w="100" w:type="dxa"/>
              <w:bottom w:w="100" w:type="dxa"/>
              <w:right w:w="100" w:type="dxa"/>
            </w:tcMar>
          </w:tcPr>
          <w:p w14:paraId="5E9B2BFE"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lastRenderedPageBreak/>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124FEC68" w14:textId="77777777" w:rsidTr="00A07FA2">
        <w:trPr>
          <w:trHeight w:val="457"/>
        </w:trPr>
        <w:tc>
          <w:tcPr>
            <w:tcW w:w="9655" w:type="dxa"/>
            <w:shd w:val="clear" w:color="auto" w:fill="auto"/>
            <w:tcMar>
              <w:top w:w="100" w:type="dxa"/>
              <w:left w:w="100" w:type="dxa"/>
              <w:bottom w:w="100" w:type="dxa"/>
              <w:right w:w="100" w:type="dxa"/>
            </w:tcMar>
          </w:tcPr>
          <w:p w14:paraId="7A0A8ABC" w14:textId="1078D960" w:rsidR="006A4DE7" w:rsidRDefault="006A4DE7" w:rsidP="00665FF2">
            <w:pPr>
              <w:jc w:val="both"/>
              <w:rPr>
                <w:rFonts w:asciiTheme="minorHAnsi" w:hAnsiTheme="minorHAnsi"/>
              </w:rPr>
            </w:pPr>
            <w:r>
              <w:rPr>
                <w:rFonts w:asciiTheme="minorHAnsi" w:hAnsiTheme="minorHAnsi"/>
              </w:rPr>
              <w:t xml:space="preserve">      </w:t>
            </w:r>
            <w:r w:rsidR="00B6033D" w:rsidRPr="00B6033D">
              <w:rPr>
                <w:rFonts w:asciiTheme="minorHAnsi" w:hAnsiTheme="minorHAnsi"/>
              </w:rPr>
              <w:t>The information was sourced from Seoul, which is a city. A bike-sharing system is a service that makes bikes available to people for short-term, shared use that can be paid for or provided for f</w:t>
            </w:r>
            <w:r w:rsidR="00B6033D">
              <w:rPr>
                <w:rFonts w:asciiTheme="minorHAnsi" w:hAnsiTheme="minorHAnsi"/>
              </w:rPr>
              <w:t xml:space="preserve">ree. Many bike share programmers </w:t>
            </w:r>
            <w:r w:rsidR="00B6033D" w:rsidRPr="00B6033D">
              <w:rPr>
                <w:rFonts w:asciiTheme="minorHAnsi" w:hAnsiTheme="minorHAnsi"/>
              </w:rPr>
              <w:t>enable users to pick up a bike from a "dock," which is typically computer-controlled and where they enter their payment details to have the bike unlocked. Then, you can return this bike to a different system-affiliated dock. Date, hour, temperature, humidity, wind speed, visibility, dew point temperature, solar radiation, rainfall, snowfall, seasons, holiday, working day, and the number of rental bikes were among the factors in the data.</w:t>
            </w:r>
          </w:p>
          <w:p w14:paraId="2405015A" w14:textId="519319A3" w:rsidR="006A4DE7" w:rsidRDefault="006A4DE7" w:rsidP="006A4DE7">
            <w:pPr>
              <w:jc w:val="both"/>
              <w:rPr>
                <w:rFonts w:asciiTheme="minorHAnsi" w:hAnsiTheme="minorHAnsi"/>
              </w:rPr>
            </w:pPr>
            <w:r>
              <w:rPr>
                <w:rFonts w:asciiTheme="minorHAnsi" w:hAnsiTheme="minorHAnsi"/>
              </w:rPr>
              <w:t xml:space="preserve">      </w:t>
            </w:r>
            <w:r w:rsidR="00B6033D" w:rsidRPr="00B6033D">
              <w:rPr>
                <w:rFonts w:asciiTheme="minorHAnsi" w:hAnsiTheme="minorHAnsi"/>
              </w:rPr>
              <w:t xml:space="preserve">The goal was to create a machine learning model that, given other data, could forecast the number of leased bikes needed for an hour. Exploratory data analysis was the initial step in the activity, during which we attempted to glean insights from the available data. With the help of univariate and multivariate analysis, we were able to pinpoint certain patterns, connections, and correlations as well as identify the characteristics that may have had an influence on our dependent variable. The data needed to be cleaned up and changes made in the second stage. We eliminated pointless features and looked for missing values and outliers. The categorical variables were also encoded. On our split and </w:t>
            </w:r>
            <w:r w:rsidR="008F0A21" w:rsidRPr="00B6033D">
              <w:rPr>
                <w:rFonts w:asciiTheme="minorHAnsi" w:hAnsiTheme="minorHAnsi"/>
              </w:rPr>
              <w:t>standardized</w:t>
            </w:r>
            <w:r w:rsidR="00B6033D" w:rsidRPr="00B6033D">
              <w:rPr>
                <w:rFonts w:asciiTheme="minorHAnsi" w:hAnsiTheme="minorHAnsi"/>
              </w:rPr>
              <w:t xml:space="preserve"> data, we ran many machine learning algorithms in the third phase. Several algorithms, including Linear Regression, Random Forest, and</w:t>
            </w:r>
            <w:r>
              <w:rPr>
                <w:rFonts w:asciiTheme="minorHAnsi" w:hAnsiTheme="minorHAnsi"/>
              </w:rPr>
              <w:t xml:space="preserve">        </w:t>
            </w:r>
            <w:r w:rsidR="00014D4B" w:rsidRPr="00014D4B">
              <w:rPr>
                <w:rFonts w:asciiTheme="minorHAnsi" w:hAnsiTheme="minorHAnsi"/>
              </w:rPr>
              <w:t>The most important features who had a major impact on the model predictions were; hour, temperature, wind</w:t>
            </w:r>
            <w:r>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14:paraId="6F11A0BA" w14:textId="133BC8CB" w:rsidR="004008A0" w:rsidRPr="00014D4B" w:rsidRDefault="00B6033D" w:rsidP="006A4DE7">
            <w:pPr>
              <w:jc w:val="both"/>
              <w:rPr>
                <w:rFonts w:asciiTheme="minorHAnsi" w:eastAsia="Times New Roman" w:hAnsiTheme="minorHAnsi" w:cs="Times New Roman"/>
                <w:b/>
              </w:rPr>
            </w:pPr>
            <w:r w:rsidRPr="00B6033D">
              <w:rPr>
                <w:rFonts w:asciiTheme="minorHAnsi" w:hAnsiTheme="minorHAnsi"/>
              </w:rPr>
              <w:t>However, because the data is time-dependent, values of temperature, wind speed, sun radiation, etc., would not always be constant. The model functioned well in this instance. As a result, there will be situations in which the model may not work well. We must be ready for all eventualities and periodically evaluate our model because machine learning is a field that is rapidly changing.</w:t>
            </w:r>
          </w:p>
        </w:tc>
      </w:tr>
      <w:tr w:rsidR="006A4DE7" w14:paraId="1F1DF068" w14:textId="77777777" w:rsidTr="00A07FA2">
        <w:trPr>
          <w:trHeight w:val="457"/>
        </w:trPr>
        <w:tc>
          <w:tcPr>
            <w:tcW w:w="9655" w:type="dxa"/>
            <w:shd w:val="clear" w:color="auto" w:fill="auto"/>
            <w:tcMar>
              <w:top w:w="100" w:type="dxa"/>
              <w:left w:w="100" w:type="dxa"/>
              <w:bottom w:w="100" w:type="dxa"/>
              <w:right w:w="100" w:type="dxa"/>
            </w:tcMar>
          </w:tcPr>
          <w:p w14:paraId="1F2D1226" w14:textId="4D4D3491" w:rsidR="006A4DE7" w:rsidRPr="009209D4" w:rsidRDefault="00692DCC" w:rsidP="009209D4">
            <w:r w:rsidRPr="00354D13">
              <w:t xml:space="preserve">Drive link: </w:t>
            </w:r>
            <w:hyperlink w:anchor="_top" w:history="1">
              <w:r w:rsidR="009209D4" w:rsidRPr="009209D4">
                <w:rPr>
                  <w:rStyle w:val="Hyperlink"/>
                </w:rPr>
                <w:t>https://drive.google.com/drive/folders/1ig8mXKKZ9mB4oBZiQarEUFS9uqXeK8FZ?usp=sharing</w:t>
              </w:r>
            </w:hyperlink>
          </w:p>
        </w:tc>
      </w:tr>
    </w:tbl>
    <w:p w14:paraId="5A9C8CE3"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variable"/>
    <w:sig w:usb0="00000001"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6D6EB4D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1802A3"/>
    <w:rsid w:val="0018311D"/>
    <w:rsid w:val="00196DD0"/>
    <w:rsid w:val="001A3863"/>
    <w:rsid w:val="00264EF8"/>
    <w:rsid w:val="0034595B"/>
    <w:rsid w:val="0034607B"/>
    <w:rsid w:val="004008A0"/>
    <w:rsid w:val="00424604"/>
    <w:rsid w:val="004E5994"/>
    <w:rsid w:val="005B3B0C"/>
    <w:rsid w:val="00665FF2"/>
    <w:rsid w:val="00692DCC"/>
    <w:rsid w:val="006A4DE7"/>
    <w:rsid w:val="007910A2"/>
    <w:rsid w:val="00810EFC"/>
    <w:rsid w:val="008F0A21"/>
    <w:rsid w:val="009209D4"/>
    <w:rsid w:val="00A07FA2"/>
    <w:rsid w:val="00B6033D"/>
    <w:rsid w:val="00C5417E"/>
    <w:rsid w:val="00CB3868"/>
    <w:rsid w:val="00D55BDC"/>
    <w:rsid w:val="00DA26A4"/>
    <w:rsid w:val="00EA54F8"/>
    <w:rsid w:val="00EE74E0"/>
    <w:rsid w:val="00F021D9"/>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3DB0D"/>
  <w15:docId w15:val="{53263B95-BCDF-4692-A2E3-0F6650AB1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Mail-vivekkatolkar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2</Pages>
  <Words>521</Words>
  <Characters>297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QRA</cp:lastModifiedBy>
  <cp:revision>11</cp:revision>
  <dcterms:created xsi:type="dcterms:W3CDTF">2021-10-23T21:17:00Z</dcterms:created>
  <dcterms:modified xsi:type="dcterms:W3CDTF">2022-07-18T05:56:00Z</dcterms:modified>
</cp:coreProperties>
</file>